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2B2" w:rsidRDefault="00397526">
      <w:pPr>
        <w:pStyle w:val="a4"/>
      </w:pPr>
      <w:r>
        <w:t>Simulation Exercise</w:t>
      </w:r>
      <w:bookmarkStart w:id="0" w:name="_GoBack"/>
      <w:bookmarkEnd w:id="0"/>
    </w:p>
    <w:p w:rsidR="00EF22B2" w:rsidRDefault="00397526">
      <w:pPr>
        <w:pStyle w:val="Author"/>
      </w:pPr>
      <w:r>
        <w:t>HPSUN</w:t>
      </w:r>
    </w:p>
    <w:p w:rsidR="00EF22B2" w:rsidRDefault="00397526">
      <w:pPr>
        <w:pStyle w:val="a6"/>
      </w:pPr>
      <w:r>
        <w:t>2017-12-3</w:t>
      </w:r>
    </w:p>
    <w:p w:rsidR="00EF22B2" w:rsidRDefault="00397526">
      <w:pPr>
        <w:pStyle w:val="2"/>
      </w:pPr>
      <w:bookmarkStart w:id="1" w:name="overview"/>
      <w:bookmarkEnd w:id="1"/>
      <w:r>
        <w:t>Overview</w:t>
      </w:r>
    </w:p>
    <w:p w:rsidR="00EF22B2" w:rsidRDefault="00397526">
      <w:pPr>
        <w:pStyle w:val="FirstParagraph"/>
      </w:pPr>
      <w:r>
        <w:t>This project is about to test Central Limit Theorem with exponential distribution using R simulation.</w:t>
      </w:r>
      <w:r>
        <w:br/>
      </w:r>
      <w:r>
        <w:t>I will set like a thousand simulations and compare the mean and variance from sample to the theoretical mean and variance. ## Simulations In the simulation, n is set to 40, lambda set to 0.2.</w:t>
      </w:r>
    </w:p>
    <w:p w:rsidR="00EF22B2" w:rsidRDefault="00397526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</w:p>
    <w:p w:rsidR="00EF22B2" w:rsidRDefault="00397526">
      <w:pPr>
        <w:pStyle w:val="FirstParagraph"/>
      </w:pPr>
      <w:r>
        <w:t xml:space="preserve">let’s run 10000 simulations and store the </w:t>
      </w:r>
      <w:r>
        <w:t>means and variances of samples.</w:t>
      </w:r>
    </w:p>
    <w:p w:rsidR="00EF22B2" w:rsidRDefault="00397526">
      <w:pPr>
        <w:pStyle w:val="SourceCode"/>
      </w:pPr>
      <w:r>
        <w:rPr>
          <w:rStyle w:val="NormalTok"/>
        </w:rPr>
        <w:t>sample_mea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ample_mea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ample_mean,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lambda)))</w:t>
      </w:r>
      <w:r>
        <w:br/>
      </w:r>
      <w:r>
        <w:rPr>
          <w:rStyle w:val="NormalTok"/>
        </w:rPr>
        <w:t>}</w:t>
      </w:r>
    </w:p>
    <w:p w:rsidR="00EF22B2" w:rsidRDefault="00397526">
      <w:pPr>
        <w:pStyle w:val="2"/>
      </w:pPr>
      <w:bookmarkStart w:id="2" w:name="sample-mean-versus-theoretical-mean"/>
      <w:bookmarkEnd w:id="2"/>
      <w:r>
        <w:t>Sample Mean versus Theoretical Mean</w:t>
      </w:r>
    </w:p>
    <w:p w:rsidR="00EF22B2" w:rsidRDefault="0039752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mple_mean,</w:t>
      </w:r>
      <w:r>
        <w:rPr>
          <w:rStyle w:val="DataTypeTok"/>
        </w:rPr>
        <w:t>main=</w:t>
      </w:r>
      <w:r>
        <w:rPr>
          <w:rStyle w:val="StringTok"/>
        </w:rPr>
        <w:t>"Histogram of Sample Mea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(lambda^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</w:t>
      </w:r>
      <w:r>
        <w:rPr>
          <w:rStyle w:val="DataTypeTok"/>
        </w:rPr>
        <w:t>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F22B2" w:rsidRDefault="00397526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2B2" w:rsidRDefault="00397526">
      <w:pPr>
        <w:pStyle w:val="a0"/>
      </w:pPr>
      <w:r>
        <w:t>The means of sample are showed as a histograph, the red line indicates the the theoretical mean. And the means of sample mean is very close to the theoretical mean, see below.</w:t>
      </w:r>
    </w:p>
    <w:p w:rsidR="00EF22B2" w:rsidRDefault="00397526">
      <w:pPr>
        <w:pStyle w:val="SourceCode"/>
      </w:pPr>
      <w:r>
        <w:rPr>
          <w:rStyle w:val="CommentTok"/>
        </w:rPr>
        <w:t>#theoretical mean</w:t>
      </w:r>
      <w:r>
        <w:br/>
      </w:r>
      <w:r>
        <w:rPr>
          <w:rStyle w:val="NormalTok"/>
        </w:rPr>
        <w:t>lambda^-</w:t>
      </w:r>
      <w:r>
        <w:rPr>
          <w:rStyle w:val="DecValTok"/>
        </w:rPr>
        <w:t>1</w:t>
      </w:r>
    </w:p>
    <w:p w:rsidR="00EF22B2" w:rsidRDefault="00397526">
      <w:pPr>
        <w:pStyle w:val="SourceCode"/>
      </w:pPr>
      <w:r>
        <w:rPr>
          <w:rStyle w:val="VerbatimChar"/>
        </w:rPr>
        <w:t>## [1] 5</w:t>
      </w:r>
    </w:p>
    <w:p w:rsidR="00EF22B2" w:rsidRDefault="00397526">
      <w:pPr>
        <w:pStyle w:val="SourceCode"/>
      </w:pPr>
      <w:r>
        <w:rPr>
          <w:rStyle w:val="CommentTok"/>
        </w:rPr>
        <w:t>#mean of mean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sample_mean)</w:t>
      </w:r>
    </w:p>
    <w:p w:rsidR="00EF22B2" w:rsidRDefault="0039752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4.99874</w:t>
      </w:r>
    </w:p>
    <w:p w:rsidR="00EF22B2" w:rsidRDefault="00397526">
      <w:pPr>
        <w:pStyle w:val="SourceCode"/>
      </w:pPr>
      <w:r>
        <w:rPr>
          <w:rStyle w:val="CommentTok"/>
        </w:rPr>
        <w:t>#difference</w:t>
      </w:r>
      <w:r>
        <w:br/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ambda^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mean</w:t>
      </w:r>
      <w:r>
        <w:rPr>
          <w:rStyle w:val="NormalTok"/>
        </w:rPr>
        <w:t>(sample_mean)))</w:t>
      </w:r>
    </w:p>
    <w:p w:rsidR="00EF22B2" w:rsidRDefault="00397526">
      <w:pPr>
        <w:pStyle w:val="SourceCode"/>
      </w:pPr>
      <w:r>
        <w:rPr>
          <w:rStyle w:val="VerbatimChar"/>
        </w:rPr>
        <w:t>## [1] -0.00126003</w:t>
      </w:r>
    </w:p>
    <w:p w:rsidR="00EF22B2" w:rsidRDefault="00397526">
      <w:pPr>
        <w:pStyle w:val="2"/>
      </w:pPr>
      <w:bookmarkStart w:id="3" w:name="sample-variance-versus-theoretical-varia"/>
      <w:bookmarkEnd w:id="3"/>
      <w:r>
        <w:t>Sample Variance versus Theoretical Variance</w:t>
      </w:r>
    </w:p>
    <w:p w:rsidR="00EF22B2" w:rsidRDefault="00397526">
      <w:pPr>
        <w:pStyle w:val="SourceCode"/>
      </w:pPr>
      <w:r>
        <w:rPr>
          <w:rStyle w:val="CommentTok"/>
        </w:rPr>
        <w:t>#variance of sample mean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sample_mean)</w:t>
      </w:r>
    </w:p>
    <w:p w:rsidR="00EF22B2" w:rsidRDefault="00397526">
      <w:pPr>
        <w:pStyle w:val="SourceCode"/>
      </w:pPr>
      <w:r>
        <w:rPr>
          <w:rStyle w:val="VerbatimChar"/>
        </w:rPr>
        <w:t>## [1] 0.6219731</w:t>
      </w:r>
    </w:p>
    <w:p w:rsidR="00EF22B2" w:rsidRDefault="00397526">
      <w:pPr>
        <w:pStyle w:val="SourceCode"/>
      </w:pPr>
      <w:r>
        <w:rPr>
          <w:rStyle w:val="CommentTok"/>
        </w:rPr>
        <w:t>#theoretical variance</w:t>
      </w:r>
      <w:r>
        <w:br/>
      </w:r>
      <w:r>
        <w:rPr>
          <w:rStyle w:val="NormalTok"/>
        </w:rPr>
        <w:t>lambda^-</w:t>
      </w:r>
      <w:r>
        <w:rPr>
          <w:rStyle w:val="DecValTok"/>
        </w:rPr>
        <w:t>2</w:t>
      </w:r>
      <w:r>
        <w:rPr>
          <w:rStyle w:val="NormalTok"/>
        </w:rPr>
        <w:t xml:space="preserve">/n </w:t>
      </w:r>
    </w:p>
    <w:p w:rsidR="00EF22B2" w:rsidRDefault="00397526">
      <w:pPr>
        <w:pStyle w:val="SourceCode"/>
      </w:pPr>
      <w:r>
        <w:rPr>
          <w:rStyle w:val="VerbatimChar"/>
        </w:rPr>
        <w:lastRenderedPageBreak/>
        <w:t>## [1] 0.625</w:t>
      </w:r>
    </w:p>
    <w:p w:rsidR="00EF22B2" w:rsidRDefault="00397526">
      <w:pPr>
        <w:pStyle w:val="SourceCode"/>
      </w:pPr>
      <w:r>
        <w:rPr>
          <w:rStyle w:val="CommentTok"/>
        </w:rPr>
        <w:t>#difference</w:t>
      </w:r>
      <w:r>
        <w:br/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sample_mean),lambda^-</w:t>
      </w:r>
      <w:r>
        <w:rPr>
          <w:rStyle w:val="DecValTok"/>
        </w:rPr>
        <w:t>2</w:t>
      </w:r>
      <w:r>
        <w:rPr>
          <w:rStyle w:val="NormalTok"/>
        </w:rPr>
        <w:t>/n))</w:t>
      </w:r>
    </w:p>
    <w:p w:rsidR="00EF22B2" w:rsidRDefault="00397526">
      <w:pPr>
        <w:pStyle w:val="SourceCode"/>
      </w:pPr>
      <w:r>
        <w:rPr>
          <w:rStyle w:val="VerbatimChar"/>
        </w:rPr>
        <w:t>## [1] 0.003026949</w:t>
      </w:r>
    </w:p>
    <w:p w:rsidR="00EF22B2" w:rsidRDefault="00397526">
      <w:pPr>
        <w:pStyle w:val="FirstParagraph"/>
      </w:pPr>
      <w:r>
        <w:t>The variace of sample mean is very close to the theoretical variance too. ## Distribution Let’s compare the distribution of sample means and a normal distribution of sample mean and sample sd.</w:t>
      </w:r>
    </w:p>
    <w:p w:rsidR="00EF22B2" w:rsidRDefault="0039752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ample_mean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mean distribution for rexp()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sample_mean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sample_mean), 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sample_mean)),</w:t>
      </w:r>
      <w:r>
        <w:rPr>
          <w:rStyle w:val="DataTypeTok"/>
        </w:rPr>
        <w:t>add =</w:t>
      </w:r>
      <w:r>
        <w:rPr>
          <w:rStyle w:val="NormalTok"/>
        </w:rPr>
        <w:t xml:space="preserve"> 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, 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EF22B2" w:rsidRDefault="00397526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2B2" w:rsidRDefault="00397526">
      <w:pPr>
        <w:pStyle w:val="a0"/>
      </w:pPr>
      <w:r>
        <w:t xml:space="preserve">From the graph, we found the distribution of sample means is very similar to a normal distribution.That is what Central Limit Theorem told us: The averages are approximately normal, with distributions centered at the population mean and standard deviation </w:t>
      </w:r>
      <w:r>
        <w:t>equal to the standard error of the mean.So the 95% confidence interval of sampel means can be calcualate as follow:</w:t>
      </w:r>
    </w:p>
    <w:p w:rsidR="00EF22B2" w:rsidRDefault="003975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_mean) 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sample_mean)/n)</w:t>
      </w:r>
    </w:p>
    <w:p w:rsidR="00EF22B2" w:rsidRDefault="00397526">
      <w:pPr>
        <w:pStyle w:val="SourceCode"/>
      </w:pPr>
      <w:r>
        <w:rPr>
          <w:rStyle w:val="VerbatimChar"/>
        </w:rPr>
        <w:t>## [1] 4.754338 5.243141</w:t>
      </w:r>
    </w:p>
    <w:sectPr w:rsidR="00EF22B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7526" w:rsidRDefault="00397526">
      <w:pPr>
        <w:spacing w:after="0"/>
      </w:pPr>
      <w:r>
        <w:separator/>
      </w:r>
    </w:p>
  </w:endnote>
  <w:endnote w:type="continuationSeparator" w:id="0">
    <w:p w:rsidR="00397526" w:rsidRDefault="003975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7526" w:rsidRDefault="00397526">
      <w:r>
        <w:separator/>
      </w:r>
    </w:p>
  </w:footnote>
  <w:footnote w:type="continuationSeparator" w:id="0">
    <w:p w:rsidR="00397526" w:rsidRDefault="003975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AA66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CB6DA0"/>
    <w:multiLevelType w:val="multilevel"/>
    <w:tmpl w:val="E48A4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97526"/>
    <w:rsid w:val="004E29B3"/>
    <w:rsid w:val="00590D07"/>
    <w:rsid w:val="00784D58"/>
    <w:rsid w:val="00800FB1"/>
    <w:rsid w:val="008D6863"/>
    <w:rsid w:val="00B86B75"/>
    <w:rsid w:val="00BC48D5"/>
    <w:rsid w:val="00C36279"/>
    <w:rsid w:val="00E315A3"/>
    <w:rsid w:val="00EF22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0436D4-C1DF-4C4B-9035-2E2310E79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14</Words>
  <Characters>1793</Characters>
  <Application>Microsoft Office Word</Application>
  <DocSecurity>0</DocSecurity>
  <Lines>14</Lines>
  <Paragraphs>4</Paragraphs>
  <ScaleCrop>false</ScaleCrop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Exercise Instructions</dc:title>
  <dc:creator>HPSUN</dc:creator>
  <cp:lastModifiedBy>Haipeng Sun</cp:lastModifiedBy>
  <cp:revision>2</cp:revision>
  <dcterms:created xsi:type="dcterms:W3CDTF">2017-12-03T05:47:00Z</dcterms:created>
  <dcterms:modified xsi:type="dcterms:W3CDTF">2017-12-03T07:39:00Z</dcterms:modified>
</cp:coreProperties>
</file>